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B446B" w14:textId="68AEDE21" w:rsidR="00BE637B" w:rsidRDefault="00AE019A" w:rsidP="00BE637B">
      <w:pPr>
        <w:pStyle w:val="Heading1"/>
      </w:pPr>
      <w:r>
        <w:t>PROBLEMS IN PROCEDURAL PROGRAMMING</w:t>
      </w:r>
    </w:p>
    <w:p w14:paraId="372C8C12" w14:textId="77777777" w:rsidR="00BE637B" w:rsidRPr="002418ED" w:rsidRDefault="00BE637B" w:rsidP="00BE637B">
      <w:pPr>
        <w:rPr>
          <w:rFonts w:cstheme="minorHAnsi"/>
          <w:b/>
          <w:bCs/>
          <w:sz w:val="44"/>
          <w:szCs w:val="44"/>
        </w:rPr>
      </w:pPr>
    </w:p>
    <w:p w14:paraId="43066827" w14:textId="77777777" w:rsidR="00BE637B" w:rsidRDefault="00BE637B" w:rsidP="00BE637B">
      <w:r>
        <w:t xml:space="preserve"> </w:t>
      </w:r>
      <w:r>
        <w:rPr>
          <w:rFonts w:ascii="Calibri" w:hAnsi="Calibri" w:cs="Calibri"/>
          <w:noProof/>
          <w:color w:val="000000"/>
          <w:szCs w:val="32"/>
          <w:bdr w:val="none" w:sz="0" w:space="0" w:color="auto" w:frame="1"/>
        </w:rPr>
        <w:drawing>
          <wp:inline distT="0" distB="0" distL="0" distR="0" wp14:anchorId="62B09AB2" wp14:editId="2C2B8DA2">
            <wp:extent cx="1741805" cy="1741805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05" cy="174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</w:p>
    <w:p w14:paraId="67D6834C" w14:textId="77777777" w:rsidR="00BE637B" w:rsidRPr="00790419" w:rsidRDefault="00BE637B" w:rsidP="00BE637B">
      <w:pPr>
        <w:spacing w:after="240"/>
        <w:rPr>
          <w:rFonts w:eastAsia="Times New Roman" w:cs="Times New Roman"/>
          <w:sz w:val="24"/>
          <w:szCs w:val="24"/>
          <w:lang w:eastAsia="en-IE"/>
        </w:rPr>
      </w:pPr>
      <w:r>
        <w:t xml:space="preserve">  </w:t>
      </w:r>
      <w:r w:rsidRPr="00790419">
        <w:rPr>
          <w:rFonts w:eastAsia="Times New Roman" w:cs="Times New Roman"/>
          <w:sz w:val="24"/>
          <w:szCs w:val="24"/>
          <w:lang w:eastAsia="en-IE"/>
        </w:rPr>
        <w:br/>
      </w:r>
      <w:r w:rsidRPr="00790419">
        <w:rPr>
          <w:rFonts w:eastAsia="Times New Roman" w:cs="Times New Roman"/>
          <w:sz w:val="24"/>
          <w:szCs w:val="24"/>
          <w:lang w:eastAsia="en-IE"/>
        </w:rPr>
        <w:br/>
      </w:r>
    </w:p>
    <w:p w14:paraId="2B77E05D" w14:textId="77777777" w:rsidR="00BE637B" w:rsidRPr="00790419" w:rsidRDefault="00BE637B" w:rsidP="00BE637B">
      <w:pPr>
        <w:spacing w:line="240" w:lineRule="auto"/>
        <w:rPr>
          <w:rFonts w:eastAsia="Times New Roman" w:cs="Times New Roman"/>
          <w:sz w:val="24"/>
          <w:szCs w:val="24"/>
          <w:lang w:eastAsia="en-IE"/>
        </w:rPr>
      </w:pPr>
      <w:r w:rsidRPr="00790419">
        <w:rPr>
          <w:rFonts w:ascii="Calibri" w:eastAsia="Times New Roman" w:hAnsi="Calibri" w:cs="Calibri"/>
          <w:color w:val="000000"/>
          <w:sz w:val="24"/>
          <w:szCs w:val="24"/>
          <w:lang w:eastAsia="en-IE"/>
        </w:rPr>
        <w:t>Session: 2021 – 2024</w:t>
      </w:r>
    </w:p>
    <w:p w14:paraId="30E71CE3" w14:textId="77777777" w:rsidR="00BE637B" w:rsidRPr="00790419" w:rsidRDefault="00BE637B" w:rsidP="00BE637B">
      <w:pPr>
        <w:spacing w:after="240" w:line="240" w:lineRule="auto"/>
        <w:rPr>
          <w:rFonts w:eastAsia="Times New Roman" w:cs="Times New Roman"/>
          <w:sz w:val="24"/>
          <w:szCs w:val="24"/>
          <w:lang w:eastAsia="en-IE"/>
        </w:rPr>
      </w:pPr>
    </w:p>
    <w:p w14:paraId="2D4C06C9" w14:textId="77777777" w:rsidR="00BE637B" w:rsidRPr="00790419" w:rsidRDefault="00BE637B" w:rsidP="00BE637B">
      <w:pPr>
        <w:spacing w:line="240" w:lineRule="auto"/>
        <w:rPr>
          <w:rFonts w:eastAsia="Times New Roman" w:cs="Times New Roman"/>
          <w:sz w:val="24"/>
          <w:szCs w:val="24"/>
          <w:lang w:eastAsia="en-IE"/>
        </w:rPr>
      </w:pPr>
      <w:r w:rsidRPr="00790419">
        <w:rPr>
          <w:rFonts w:ascii="Calibri" w:eastAsia="Times New Roman" w:hAnsi="Calibri" w:cs="Calibri"/>
          <w:b/>
          <w:bCs/>
          <w:color w:val="000000"/>
          <w:szCs w:val="32"/>
          <w:lang w:eastAsia="en-IE"/>
        </w:rPr>
        <w:t>Submitted by:</w:t>
      </w:r>
      <w:r w:rsidRPr="0079041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E"/>
        </w:rPr>
        <w:t> </w:t>
      </w:r>
    </w:p>
    <w:p w14:paraId="58AD0A16" w14:textId="77777777" w:rsidR="00BE637B" w:rsidRPr="00790419" w:rsidRDefault="00BE637B" w:rsidP="00BE637B">
      <w:pPr>
        <w:spacing w:line="240" w:lineRule="auto"/>
        <w:rPr>
          <w:rFonts w:eastAsia="Times New Roman" w:cs="Times New Roman"/>
          <w:sz w:val="24"/>
          <w:szCs w:val="24"/>
          <w:lang w:eastAsia="en-IE"/>
        </w:rPr>
      </w:pPr>
      <w:r>
        <w:rPr>
          <w:rFonts w:ascii="Calibri" w:eastAsia="Times New Roman" w:hAnsi="Calibri" w:cs="Calibri"/>
          <w:color w:val="000000"/>
          <w:szCs w:val="32"/>
          <w:lang w:eastAsia="en-IE"/>
        </w:rPr>
        <w:t>Muhammad Ibrahim</w:t>
      </w:r>
      <w:r w:rsidRPr="00790419">
        <w:rPr>
          <w:rFonts w:ascii="Calibri" w:eastAsia="Times New Roman" w:hAnsi="Calibri" w:cs="Calibri"/>
          <w:color w:val="000000"/>
          <w:szCs w:val="32"/>
          <w:lang w:eastAsia="en-IE"/>
        </w:rPr>
        <w:t>       </w:t>
      </w:r>
      <w:r>
        <w:rPr>
          <w:rFonts w:ascii="Calibri" w:eastAsia="Times New Roman" w:hAnsi="Calibri" w:cs="Calibri"/>
          <w:color w:val="000000"/>
          <w:szCs w:val="32"/>
          <w:lang w:eastAsia="en-IE"/>
        </w:rPr>
        <w:t>2021-CS-169</w:t>
      </w:r>
    </w:p>
    <w:p w14:paraId="0168C942" w14:textId="77777777" w:rsidR="00BE637B" w:rsidRDefault="00BE637B" w:rsidP="00BE637B">
      <w:pPr>
        <w:spacing w:after="240" w:line="240" w:lineRule="auto"/>
        <w:rPr>
          <w:rFonts w:eastAsia="Times New Roman" w:cs="Times New Roman"/>
          <w:sz w:val="24"/>
          <w:szCs w:val="24"/>
          <w:lang w:eastAsia="en-IE"/>
        </w:rPr>
      </w:pPr>
    </w:p>
    <w:p w14:paraId="2BFDA598" w14:textId="77777777" w:rsidR="00BE637B" w:rsidRPr="00790419" w:rsidRDefault="00BE637B" w:rsidP="00BE637B">
      <w:pPr>
        <w:spacing w:after="240" w:line="240" w:lineRule="auto"/>
        <w:rPr>
          <w:rFonts w:eastAsia="Times New Roman" w:cs="Times New Roman"/>
          <w:sz w:val="24"/>
          <w:szCs w:val="24"/>
          <w:lang w:eastAsia="en-IE"/>
        </w:rPr>
      </w:pPr>
    </w:p>
    <w:p w14:paraId="3CC69009" w14:textId="77777777" w:rsidR="00BE637B" w:rsidRPr="00790419" w:rsidRDefault="00BE637B" w:rsidP="00BE637B">
      <w:pPr>
        <w:spacing w:line="240" w:lineRule="auto"/>
        <w:rPr>
          <w:rFonts w:eastAsia="Times New Roman" w:cs="Times New Roman"/>
          <w:sz w:val="24"/>
          <w:szCs w:val="24"/>
          <w:lang w:eastAsia="en-IE"/>
        </w:rPr>
      </w:pPr>
      <w:r w:rsidRPr="00790419">
        <w:rPr>
          <w:rFonts w:ascii="Calibri" w:eastAsia="Times New Roman" w:hAnsi="Calibri" w:cs="Calibri"/>
          <w:b/>
          <w:bCs/>
          <w:color w:val="000000"/>
          <w:szCs w:val="32"/>
          <w:lang w:eastAsia="en-IE"/>
        </w:rPr>
        <w:t>Supervised by:</w:t>
      </w:r>
    </w:p>
    <w:p w14:paraId="28908A1E" w14:textId="122A520D" w:rsidR="00BE637B" w:rsidRPr="00790419" w:rsidRDefault="00BE637B" w:rsidP="00BE637B">
      <w:pPr>
        <w:spacing w:line="240" w:lineRule="auto"/>
        <w:rPr>
          <w:rFonts w:eastAsia="Times New Roman" w:cs="Times New Roman"/>
          <w:sz w:val="24"/>
          <w:szCs w:val="24"/>
          <w:lang w:eastAsia="en-IE"/>
        </w:rPr>
      </w:pPr>
      <w:r>
        <w:rPr>
          <w:rFonts w:ascii="Calibri" w:eastAsia="Times New Roman" w:hAnsi="Calibri" w:cs="Calibri"/>
          <w:color w:val="000000"/>
          <w:szCs w:val="32"/>
          <w:lang w:eastAsia="en-IE"/>
        </w:rPr>
        <w:t>Mis</w:t>
      </w:r>
      <w:r w:rsidR="00AE019A">
        <w:rPr>
          <w:rFonts w:ascii="Calibri" w:eastAsia="Times New Roman" w:hAnsi="Calibri" w:cs="Calibri"/>
          <w:color w:val="000000"/>
          <w:szCs w:val="32"/>
          <w:lang w:eastAsia="en-IE"/>
        </w:rPr>
        <w:t>s</w:t>
      </w:r>
      <w:r>
        <w:rPr>
          <w:rFonts w:ascii="Calibri" w:eastAsia="Times New Roman" w:hAnsi="Calibri" w:cs="Calibri"/>
          <w:color w:val="000000"/>
          <w:szCs w:val="32"/>
          <w:lang w:eastAsia="en-IE"/>
        </w:rPr>
        <w:t xml:space="preserve"> Maida Shahid</w:t>
      </w:r>
    </w:p>
    <w:p w14:paraId="4C0F5ECA" w14:textId="77777777" w:rsidR="00BE637B" w:rsidRDefault="00BE637B" w:rsidP="00BE637B">
      <w:pPr>
        <w:spacing w:after="240" w:line="240" w:lineRule="auto"/>
        <w:rPr>
          <w:rFonts w:eastAsia="Times New Roman" w:cs="Times New Roman"/>
          <w:sz w:val="24"/>
          <w:szCs w:val="24"/>
          <w:lang w:eastAsia="en-IE"/>
        </w:rPr>
      </w:pPr>
    </w:p>
    <w:p w14:paraId="04B44693" w14:textId="77777777" w:rsidR="00BE637B" w:rsidRDefault="00BE637B" w:rsidP="00BE637B">
      <w:pPr>
        <w:spacing w:after="240" w:line="240" w:lineRule="auto"/>
        <w:rPr>
          <w:rFonts w:eastAsia="Times New Roman" w:cs="Times New Roman"/>
          <w:sz w:val="24"/>
          <w:szCs w:val="24"/>
          <w:lang w:eastAsia="en-IE"/>
        </w:rPr>
      </w:pPr>
    </w:p>
    <w:p w14:paraId="13042B0E" w14:textId="77777777" w:rsidR="00BE637B" w:rsidRPr="00790419" w:rsidRDefault="00BE637B" w:rsidP="00BE637B">
      <w:pPr>
        <w:spacing w:after="240" w:line="240" w:lineRule="auto"/>
        <w:rPr>
          <w:rFonts w:eastAsia="Times New Roman" w:cs="Times New Roman"/>
          <w:sz w:val="24"/>
          <w:szCs w:val="24"/>
          <w:lang w:eastAsia="en-IE"/>
        </w:rPr>
      </w:pPr>
    </w:p>
    <w:p w14:paraId="21F46DA9" w14:textId="77777777" w:rsidR="00BE637B" w:rsidRPr="00790419" w:rsidRDefault="00BE637B" w:rsidP="00BE637B">
      <w:pPr>
        <w:spacing w:line="240" w:lineRule="auto"/>
        <w:rPr>
          <w:rFonts w:eastAsia="Times New Roman" w:cs="Times New Roman"/>
          <w:sz w:val="24"/>
          <w:szCs w:val="24"/>
          <w:lang w:eastAsia="en-IE"/>
        </w:rPr>
      </w:pPr>
      <w:r w:rsidRPr="00790419">
        <w:rPr>
          <w:rFonts w:ascii="Calibri" w:eastAsia="Times New Roman" w:hAnsi="Calibri" w:cs="Calibri"/>
          <w:color w:val="000000"/>
          <w:szCs w:val="32"/>
          <w:lang w:eastAsia="en-IE"/>
        </w:rPr>
        <w:t>Department of Computer Science</w:t>
      </w:r>
    </w:p>
    <w:p w14:paraId="391FC15D" w14:textId="77777777" w:rsidR="00BE637B" w:rsidRPr="00790419" w:rsidRDefault="00BE637B" w:rsidP="00BE637B">
      <w:pPr>
        <w:spacing w:line="240" w:lineRule="auto"/>
        <w:rPr>
          <w:rFonts w:eastAsia="Times New Roman" w:cs="Times New Roman"/>
          <w:sz w:val="24"/>
          <w:szCs w:val="24"/>
          <w:lang w:eastAsia="en-IE"/>
        </w:rPr>
      </w:pPr>
      <w:r w:rsidRPr="00790419">
        <w:rPr>
          <w:rFonts w:ascii="Calibri" w:eastAsia="Times New Roman" w:hAnsi="Calibri" w:cs="Calibri"/>
          <w:b/>
          <w:bCs/>
          <w:color w:val="000000"/>
          <w:sz w:val="36"/>
          <w:szCs w:val="36"/>
          <w:lang w:eastAsia="en-IE"/>
        </w:rPr>
        <w:t>University of Engineering and Technology</w:t>
      </w:r>
    </w:p>
    <w:p w14:paraId="1249E5E1" w14:textId="77777777" w:rsidR="00BE637B" w:rsidRPr="00790419" w:rsidRDefault="00BE637B" w:rsidP="00BE637B">
      <w:pPr>
        <w:spacing w:line="240" w:lineRule="auto"/>
        <w:rPr>
          <w:rFonts w:eastAsia="Times New Roman" w:cs="Times New Roman"/>
          <w:sz w:val="24"/>
          <w:szCs w:val="24"/>
          <w:lang w:eastAsia="en-IE"/>
        </w:rPr>
      </w:pPr>
      <w:r w:rsidRPr="00790419">
        <w:rPr>
          <w:rFonts w:ascii="Calibri" w:eastAsia="Times New Roman" w:hAnsi="Calibri" w:cs="Calibri"/>
          <w:b/>
          <w:bCs/>
          <w:color w:val="000000"/>
          <w:sz w:val="36"/>
          <w:szCs w:val="36"/>
          <w:lang w:eastAsia="en-IE"/>
        </w:rPr>
        <w:t>Lahore Pakistan</w:t>
      </w:r>
    </w:p>
    <w:p w14:paraId="38049B17" w14:textId="77777777" w:rsidR="00BE637B" w:rsidRDefault="00BE637B" w:rsidP="00BE637B">
      <w:pPr>
        <w:rPr>
          <w:b/>
          <w:bCs/>
          <w:sz w:val="44"/>
          <w:szCs w:val="44"/>
        </w:rPr>
      </w:pPr>
    </w:p>
    <w:p w14:paraId="23BE9D98" w14:textId="77777777" w:rsidR="00BE637B" w:rsidRDefault="00BE637B" w:rsidP="00BE637B">
      <w:pPr>
        <w:jc w:val="both"/>
        <w:rPr>
          <w:rFonts w:cs="Times New Roman"/>
          <w:b/>
          <w:bCs/>
          <w:szCs w:val="32"/>
        </w:rPr>
      </w:pPr>
    </w:p>
    <w:p w14:paraId="16555AF3" w14:textId="1C48D727" w:rsidR="00C13B81" w:rsidRDefault="00214D96" w:rsidP="00FC50F1">
      <w:pPr>
        <w:pStyle w:val="Heading1"/>
        <w:rPr>
          <w:color w:val="000000"/>
        </w:rPr>
      </w:pPr>
      <w:r w:rsidRPr="00C13B81">
        <w:t>CONTENTS</w:t>
      </w:r>
    </w:p>
    <w:p w14:paraId="1D08AD8A" w14:textId="77777777" w:rsidR="00C13B81" w:rsidRDefault="00C13B81" w:rsidP="00691A44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  <w:sz w:val="32"/>
          <w:szCs w:val="32"/>
        </w:rPr>
      </w:pPr>
    </w:p>
    <w:sdt>
      <w:sdtPr>
        <w:rPr>
          <w:rFonts w:eastAsia="Times New Roman" w:cs="Times New Roman"/>
          <w:sz w:val="24"/>
          <w:szCs w:val="24"/>
          <w:lang w:eastAsia="en-IE"/>
        </w:rPr>
        <w:id w:val="1425920272"/>
        <w:docPartObj>
          <w:docPartGallery w:val="Table of Contents"/>
          <w:docPartUnique/>
        </w:docPartObj>
      </w:sdtPr>
      <w:sdtEndPr>
        <w:rPr>
          <w:rFonts w:eastAsiaTheme="minorHAnsi" w:cstheme="minorBidi"/>
          <w:sz w:val="32"/>
          <w:szCs w:val="22"/>
          <w:lang w:eastAsia="en-US"/>
        </w:rPr>
      </w:sdtEndPr>
      <w:sdtContent>
        <w:p w14:paraId="38A21D5D" w14:textId="11EA53EF" w:rsidR="00F1038D" w:rsidRPr="007433F4" w:rsidRDefault="00F1038D" w:rsidP="00F1038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10456"/>
            </w:tabs>
            <w:spacing w:after="120" w:line="276" w:lineRule="auto"/>
            <w:jc w:val="both"/>
            <w:rPr>
              <w:rFonts w:eastAsia="Times New Roman" w:cs="Times New Roman"/>
              <w:color w:val="000000"/>
              <w:sz w:val="28"/>
              <w:szCs w:val="28"/>
            </w:rPr>
          </w:pPr>
          <w:r w:rsidRPr="00F14319">
            <w:rPr>
              <w:rFonts w:cs="Times New Roman"/>
              <w:sz w:val="22"/>
            </w:rPr>
            <w:fldChar w:fldCharType="begin"/>
          </w:r>
          <w:r w:rsidRPr="00F14319">
            <w:rPr>
              <w:rFonts w:cs="Times New Roman"/>
            </w:rPr>
            <w:instrText xml:space="preserve"> TOC \h \u \z </w:instrText>
          </w:r>
          <w:r w:rsidRPr="00F14319">
            <w:rPr>
              <w:rFonts w:cs="Times New Roman"/>
              <w:sz w:val="22"/>
            </w:rPr>
            <w:fldChar w:fldCharType="separate"/>
          </w:r>
          <w:hyperlink w:anchor="_gjdgxs">
            <w:r w:rsidRPr="007433F4">
              <w:rPr>
                <w:rFonts w:eastAsia="Times New Roman" w:cs="Times New Roman"/>
                <w:color w:val="000000"/>
                <w:sz w:val="28"/>
                <w:szCs w:val="28"/>
              </w:rPr>
              <w:t>P</w:t>
            </w:r>
            <w:r w:rsidR="00AE019A">
              <w:rPr>
                <w:rFonts w:eastAsia="Times New Roman" w:cs="Times New Roman"/>
                <w:color w:val="000000"/>
                <w:sz w:val="28"/>
                <w:szCs w:val="28"/>
              </w:rPr>
              <w:t>roblems In Business Application</w:t>
            </w:r>
            <w:r w:rsidRPr="007433F4">
              <w:rPr>
                <w:rFonts w:eastAsia="Times New Roman" w:cs="Times New Roman"/>
                <w:color w:val="000000"/>
                <w:sz w:val="28"/>
                <w:szCs w:val="28"/>
              </w:rPr>
              <w:t>:</w:t>
            </w:r>
            <w:r w:rsidR="00E36C91" w:rsidRPr="007433F4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 </w:t>
            </w:r>
            <w:r w:rsidR="006A32B7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                                                                                            3</w:t>
            </w:r>
          </w:hyperlink>
        </w:p>
        <w:p w14:paraId="2E4D9FA6" w14:textId="1828C30E" w:rsidR="00F1038D" w:rsidRPr="00AE019A" w:rsidRDefault="003E7EAA" w:rsidP="00AE019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10456"/>
            </w:tabs>
            <w:spacing w:after="120" w:line="276" w:lineRule="auto"/>
            <w:jc w:val="both"/>
            <w:rPr>
              <w:rFonts w:eastAsia="Times New Roman" w:cs="Times New Roman"/>
              <w:color w:val="000000"/>
              <w:sz w:val="28"/>
              <w:szCs w:val="28"/>
            </w:rPr>
          </w:pPr>
          <w:hyperlink w:anchor="_30j0zll">
            <w:r w:rsidR="00AE019A" w:rsidRPr="00AE019A">
              <w:rPr>
                <w:rFonts w:cs="Times New Roman"/>
                <w:color w:val="000000"/>
                <w:sz w:val="28"/>
                <w:szCs w:val="28"/>
              </w:rPr>
              <w:t xml:space="preserve">Problems In </w:t>
            </w:r>
            <w:r w:rsidR="00AE019A">
              <w:rPr>
                <w:rFonts w:cs="Times New Roman"/>
                <w:color w:val="000000"/>
                <w:sz w:val="28"/>
                <w:szCs w:val="28"/>
              </w:rPr>
              <w:t>Game Project:</w:t>
            </w:r>
            <w:r w:rsidR="00AE019A" w:rsidRPr="00AE019A">
              <w:rPr>
                <w:rFonts w:cs="Times New Roman"/>
                <w:color w:val="000000"/>
                <w:sz w:val="28"/>
                <w:szCs w:val="28"/>
              </w:rPr>
              <w:t xml:space="preserve"> </w:t>
            </w:r>
          </w:hyperlink>
          <w:r w:rsidR="00AE019A">
            <w:rPr>
              <w:rFonts w:eastAsia="Times New Roman" w:cs="Times New Roman"/>
              <w:color w:val="000000"/>
              <w:sz w:val="28"/>
              <w:szCs w:val="28"/>
            </w:rPr>
            <w:tab/>
          </w:r>
          <w:r w:rsidR="00B566AB">
            <w:rPr>
              <w:rFonts w:eastAsia="Times New Roman" w:cs="Times New Roman"/>
              <w:color w:val="000000"/>
              <w:sz w:val="28"/>
              <w:szCs w:val="28"/>
            </w:rPr>
            <w:t>3</w:t>
          </w:r>
          <w:r w:rsidR="00F1038D" w:rsidRPr="00F14319">
            <w:t xml:space="preserve">  </w:t>
          </w:r>
          <w:r w:rsidR="00F1038D" w:rsidRPr="00F14319">
            <w:fldChar w:fldCharType="end"/>
          </w:r>
        </w:p>
      </w:sdtContent>
    </w:sdt>
    <w:p w14:paraId="76A066A3" w14:textId="35704B30" w:rsidR="0059368A" w:rsidRPr="00554FE6" w:rsidRDefault="00691A44" w:rsidP="00554FE6">
      <w:pPr>
        <w:rPr>
          <w:b/>
          <w:bCs/>
          <w:sz w:val="24"/>
          <w:szCs w:val="44"/>
        </w:rPr>
      </w:pPr>
      <w:r>
        <w:rPr>
          <w:bCs/>
          <w:sz w:val="24"/>
          <w:szCs w:val="44"/>
        </w:rPr>
        <w:tab/>
      </w:r>
      <w:r>
        <w:rPr>
          <w:bCs/>
          <w:sz w:val="24"/>
          <w:szCs w:val="44"/>
        </w:rPr>
        <w:tab/>
      </w:r>
      <w:r>
        <w:rPr>
          <w:bCs/>
          <w:sz w:val="24"/>
          <w:szCs w:val="44"/>
        </w:rPr>
        <w:tab/>
      </w:r>
      <w:r>
        <w:rPr>
          <w:bCs/>
          <w:sz w:val="24"/>
          <w:szCs w:val="44"/>
        </w:rPr>
        <w:tab/>
      </w:r>
      <w:r>
        <w:rPr>
          <w:bCs/>
          <w:sz w:val="24"/>
          <w:szCs w:val="44"/>
        </w:rPr>
        <w:tab/>
      </w:r>
      <w:r>
        <w:rPr>
          <w:bCs/>
          <w:sz w:val="24"/>
          <w:szCs w:val="44"/>
        </w:rPr>
        <w:tab/>
      </w:r>
      <w:r w:rsidR="002A34ED">
        <w:rPr>
          <w:sz w:val="44"/>
          <w:szCs w:val="44"/>
        </w:rPr>
        <w:br w:type="page"/>
      </w:r>
    </w:p>
    <w:p w14:paraId="08C23ADB" w14:textId="74F373F2" w:rsidR="00045185" w:rsidRDefault="00AE0915" w:rsidP="00045185">
      <w:pPr>
        <w:pStyle w:val="Heading1"/>
      </w:pPr>
      <w:r>
        <w:lastRenderedPageBreak/>
        <w:t>PRO</w:t>
      </w:r>
      <w:r w:rsidR="00AE019A">
        <w:t>BLEMS IN BUSINESS APPLICATION</w:t>
      </w:r>
    </w:p>
    <w:p w14:paraId="3C299BDD" w14:textId="100F6DC2" w:rsidR="00554FE6" w:rsidRDefault="00554FE6" w:rsidP="00554FE6"/>
    <w:p w14:paraId="3AF2561D" w14:textId="71EA17EE" w:rsidR="00615758" w:rsidRDefault="00615758" w:rsidP="00615758">
      <w:pPr>
        <w:jc w:val="left"/>
        <w:rPr>
          <w:b/>
          <w:bCs/>
          <w:sz w:val="28"/>
          <w:szCs w:val="20"/>
        </w:rPr>
      </w:pPr>
      <w:r>
        <w:rPr>
          <w:b/>
          <w:bCs/>
          <w:sz w:val="28"/>
          <w:szCs w:val="20"/>
        </w:rPr>
        <w:t>Disjoint Data:</w:t>
      </w:r>
    </w:p>
    <w:p w14:paraId="3CA4FB19" w14:textId="1B0569BE" w:rsidR="00615758" w:rsidRPr="00615758" w:rsidRDefault="00615758" w:rsidP="00615758">
      <w:pPr>
        <w:pStyle w:val="ListParagraph"/>
        <w:numPr>
          <w:ilvl w:val="0"/>
          <w:numId w:val="12"/>
        </w:numPr>
        <w:jc w:val="left"/>
        <w:rPr>
          <w:sz w:val="24"/>
          <w:szCs w:val="18"/>
        </w:rPr>
      </w:pPr>
      <w:r w:rsidRPr="00615758">
        <w:rPr>
          <w:sz w:val="24"/>
          <w:szCs w:val="18"/>
        </w:rPr>
        <w:t>Example#1:</w:t>
      </w:r>
    </w:p>
    <w:p w14:paraId="39B6643B" w14:textId="5E61414F" w:rsidR="00615758" w:rsidRPr="00615758" w:rsidRDefault="00615758" w:rsidP="00615758">
      <w:pPr>
        <w:ind w:left="567"/>
        <w:jc w:val="left"/>
        <w:rPr>
          <w:sz w:val="28"/>
          <w:szCs w:val="20"/>
        </w:rPr>
      </w:pPr>
      <w:r>
        <w:rPr>
          <w:noProof/>
          <w:sz w:val="28"/>
          <w:szCs w:val="20"/>
        </w:rPr>
        <w:drawing>
          <wp:inline distT="0" distB="0" distL="0" distR="0" wp14:anchorId="54134B24" wp14:editId="5C6413B9">
            <wp:extent cx="4153260" cy="12802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9366E" w14:textId="065588D0" w:rsidR="00615758" w:rsidRPr="00615758" w:rsidRDefault="00615758" w:rsidP="00615758">
      <w:pPr>
        <w:pStyle w:val="ListParagraph"/>
        <w:numPr>
          <w:ilvl w:val="0"/>
          <w:numId w:val="12"/>
        </w:numPr>
        <w:jc w:val="left"/>
        <w:rPr>
          <w:sz w:val="24"/>
          <w:szCs w:val="18"/>
        </w:rPr>
      </w:pPr>
      <w:r w:rsidRPr="00615758">
        <w:rPr>
          <w:sz w:val="24"/>
          <w:szCs w:val="18"/>
        </w:rPr>
        <w:t>Example#</w:t>
      </w:r>
      <w:r w:rsidRPr="00615758">
        <w:rPr>
          <w:sz w:val="24"/>
          <w:szCs w:val="18"/>
        </w:rPr>
        <w:t>2</w:t>
      </w:r>
      <w:r w:rsidRPr="00615758">
        <w:rPr>
          <w:sz w:val="24"/>
          <w:szCs w:val="18"/>
        </w:rPr>
        <w:t>:</w:t>
      </w:r>
    </w:p>
    <w:p w14:paraId="1A6E4D8F" w14:textId="505DEEA9" w:rsidR="00615758" w:rsidRPr="00615758" w:rsidRDefault="00615758" w:rsidP="00615758">
      <w:pPr>
        <w:ind w:left="567"/>
        <w:jc w:val="left"/>
        <w:rPr>
          <w:sz w:val="28"/>
          <w:szCs w:val="20"/>
        </w:rPr>
      </w:pPr>
      <w:r>
        <w:rPr>
          <w:noProof/>
          <w:sz w:val="28"/>
          <w:szCs w:val="20"/>
        </w:rPr>
        <w:drawing>
          <wp:inline distT="0" distB="0" distL="0" distR="0" wp14:anchorId="3E999D2A" wp14:editId="7B7581D6">
            <wp:extent cx="4023709" cy="19051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709" cy="190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4512C" w14:textId="30A10DD2" w:rsidR="00615758" w:rsidRDefault="00615758" w:rsidP="00DD481E">
      <w:pPr>
        <w:jc w:val="left"/>
        <w:rPr>
          <w:b/>
          <w:bCs/>
          <w:sz w:val="28"/>
          <w:szCs w:val="20"/>
        </w:rPr>
      </w:pPr>
      <w:r w:rsidRPr="00615758">
        <w:rPr>
          <w:b/>
          <w:bCs/>
          <w:sz w:val="28"/>
          <w:szCs w:val="20"/>
        </w:rPr>
        <w:t>Data Security</w:t>
      </w:r>
      <w:r>
        <w:rPr>
          <w:b/>
          <w:bCs/>
          <w:sz w:val="28"/>
          <w:szCs w:val="20"/>
        </w:rPr>
        <w:t>:</w:t>
      </w:r>
    </w:p>
    <w:p w14:paraId="4DC4063E" w14:textId="4D32E9D5" w:rsidR="009A668F" w:rsidRDefault="009A668F" w:rsidP="009A668F">
      <w:pPr>
        <w:pStyle w:val="ListParagraph"/>
        <w:numPr>
          <w:ilvl w:val="0"/>
          <w:numId w:val="12"/>
        </w:numPr>
        <w:jc w:val="left"/>
        <w:rPr>
          <w:sz w:val="24"/>
          <w:szCs w:val="18"/>
        </w:rPr>
      </w:pPr>
      <w:r w:rsidRPr="00615758">
        <w:rPr>
          <w:sz w:val="24"/>
          <w:szCs w:val="18"/>
        </w:rPr>
        <w:t>Example#1:</w:t>
      </w:r>
    </w:p>
    <w:p w14:paraId="35417C34" w14:textId="3B64D12D" w:rsidR="009A668F" w:rsidRPr="009A668F" w:rsidRDefault="0012206A" w:rsidP="00DD481E">
      <w:pPr>
        <w:jc w:val="left"/>
        <w:rPr>
          <w:sz w:val="24"/>
          <w:szCs w:val="18"/>
        </w:rPr>
      </w:pPr>
      <w:r>
        <w:rPr>
          <w:noProof/>
          <w:sz w:val="24"/>
          <w:szCs w:val="18"/>
        </w:rPr>
        <w:drawing>
          <wp:inline distT="0" distB="0" distL="0" distR="0" wp14:anchorId="25B97AA0" wp14:editId="084DEFD3">
            <wp:extent cx="4290432" cy="19051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0432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BF301" w14:textId="759D5FFE" w:rsidR="00615758" w:rsidRDefault="009A668F" w:rsidP="00FF36A2">
      <w:pPr>
        <w:pStyle w:val="ListParagraph"/>
        <w:numPr>
          <w:ilvl w:val="0"/>
          <w:numId w:val="12"/>
        </w:numPr>
        <w:jc w:val="left"/>
        <w:rPr>
          <w:sz w:val="24"/>
          <w:szCs w:val="18"/>
        </w:rPr>
      </w:pPr>
      <w:r w:rsidRPr="009A668F">
        <w:rPr>
          <w:sz w:val="24"/>
          <w:szCs w:val="18"/>
        </w:rPr>
        <w:t>Example#</w:t>
      </w:r>
      <w:r w:rsidRPr="009A668F">
        <w:rPr>
          <w:sz w:val="24"/>
          <w:szCs w:val="18"/>
        </w:rPr>
        <w:t>2</w:t>
      </w:r>
      <w:r w:rsidRPr="009A668F">
        <w:rPr>
          <w:sz w:val="24"/>
          <w:szCs w:val="18"/>
        </w:rPr>
        <w:t>:</w:t>
      </w:r>
    </w:p>
    <w:p w14:paraId="317885FD" w14:textId="5AA1FE6F" w:rsidR="0012206A" w:rsidRPr="0012206A" w:rsidRDefault="00DD481E" w:rsidP="0012206A">
      <w:pPr>
        <w:ind w:left="709"/>
        <w:jc w:val="left"/>
        <w:rPr>
          <w:sz w:val="24"/>
          <w:szCs w:val="18"/>
        </w:rPr>
      </w:pPr>
      <w:r>
        <w:rPr>
          <w:noProof/>
          <w:sz w:val="24"/>
          <w:szCs w:val="18"/>
        </w:rPr>
        <w:drawing>
          <wp:inline distT="0" distB="0" distL="0" distR="0" wp14:anchorId="13AACF21" wp14:editId="27CD43D3">
            <wp:extent cx="5731510" cy="202565"/>
            <wp:effectExtent l="0" t="0" r="254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9BBEF" w14:textId="6F879FFB" w:rsidR="0012206A" w:rsidRDefault="00DD481E" w:rsidP="00DD481E">
      <w:pPr>
        <w:jc w:val="left"/>
        <w:rPr>
          <w:b/>
          <w:bCs/>
          <w:sz w:val="28"/>
          <w:szCs w:val="20"/>
        </w:rPr>
      </w:pPr>
      <w:r w:rsidRPr="00DD481E">
        <w:rPr>
          <w:b/>
          <w:bCs/>
          <w:sz w:val="28"/>
          <w:szCs w:val="20"/>
        </w:rPr>
        <w:t>Constraint on Data</w:t>
      </w:r>
      <w:r>
        <w:rPr>
          <w:b/>
          <w:bCs/>
          <w:sz w:val="28"/>
          <w:szCs w:val="20"/>
        </w:rPr>
        <w:t>:</w:t>
      </w:r>
    </w:p>
    <w:p w14:paraId="6A2F7274" w14:textId="2C0698ED" w:rsidR="00DD481E" w:rsidRDefault="00DD481E" w:rsidP="00DD481E">
      <w:pPr>
        <w:pStyle w:val="ListParagraph"/>
        <w:numPr>
          <w:ilvl w:val="0"/>
          <w:numId w:val="12"/>
        </w:numPr>
        <w:jc w:val="left"/>
        <w:rPr>
          <w:sz w:val="24"/>
          <w:szCs w:val="18"/>
        </w:rPr>
      </w:pPr>
      <w:r w:rsidRPr="00615758">
        <w:rPr>
          <w:sz w:val="24"/>
          <w:szCs w:val="18"/>
        </w:rPr>
        <w:t>Example#1:</w:t>
      </w:r>
    </w:p>
    <w:p w14:paraId="142578F1" w14:textId="11880A66" w:rsidR="00DD481E" w:rsidRPr="00DD481E" w:rsidRDefault="00DD481E" w:rsidP="00DD481E">
      <w:pPr>
        <w:ind w:left="360"/>
        <w:jc w:val="left"/>
        <w:rPr>
          <w:sz w:val="24"/>
          <w:szCs w:val="18"/>
        </w:rPr>
      </w:pPr>
      <w:r>
        <w:rPr>
          <w:noProof/>
          <w:sz w:val="24"/>
          <w:szCs w:val="18"/>
        </w:rPr>
        <w:drawing>
          <wp:inline distT="0" distB="0" distL="0" distR="0" wp14:anchorId="2B03AEB7" wp14:editId="5395400E">
            <wp:extent cx="5067739" cy="205758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739" cy="2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1481C" w14:textId="77777777" w:rsidR="00DD481E" w:rsidRPr="00DD481E" w:rsidRDefault="00DD481E" w:rsidP="00DD481E">
      <w:pPr>
        <w:pStyle w:val="ListParagraph"/>
        <w:ind w:left="360"/>
        <w:jc w:val="left"/>
        <w:rPr>
          <w:b/>
          <w:bCs/>
          <w:sz w:val="28"/>
          <w:szCs w:val="20"/>
        </w:rPr>
      </w:pPr>
    </w:p>
    <w:p w14:paraId="3B21BFFA" w14:textId="69FB3425" w:rsidR="00554FE6" w:rsidRPr="00FB0EE1" w:rsidRDefault="00554FE6" w:rsidP="00554FE6">
      <w:pPr>
        <w:jc w:val="left"/>
        <w:rPr>
          <w:sz w:val="22"/>
        </w:rPr>
      </w:pPr>
    </w:p>
    <w:p w14:paraId="27F56B1E" w14:textId="77777777" w:rsidR="00554FE6" w:rsidRPr="00554FE6" w:rsidRDefault="00554FE6" w:rsidP="00554FE6">
      <w:pPr>
        <w:jc w:val="left"/>
        <w:rPr>
          <w:sz w:val="24"/>
          <w:szCs w:val="24"/>
        </w:rPr>
      </w:pPr>
    </w:p>
    <w:p w14:paraId="38FE166E" w14:textId="61398B7F" w:rsidR="00DD481E" w:rsidRDefault="00DD481E" w:rsidP="006967C8">
      <w:pPr>
        <w:pStyle w:val="Heading1"/>
      </w:pPr>
      <w:r>
        <w:lastRenderedPageBreak/>
        <w:t xml:space="preserve">PROBLEMS IN </w:t>
      </w:r>
      <w:r w:rsidR="006967C8">
        <w:t>GAME PROJECT</w:t>
      </w:r>
    </w:p>
    <w:p w14:paraId="77A97820" w14:textId="77777777" w:rsidR="006967C8" w:rsidRPr="006967C8" w:rsidRDefault="006967C8" w:rsidP="006967C8"/>
    <w:p w14:paraId="06AF5753" w14:textId="77777777" w:rsidR="00DD481E" w:rsidRDefault="00DD481E" w:rsidP="00DD481E">
      <w:pPr>
        <w:jc w:val="left"/>
        <w:rPr>
          <w:b/>
          <w:bCs/>
          <w:sz w:val="28"/>
          <w:szCs w:val="20"/>
        </w:rPr>
      </w:pPr>
      <w:r w:rsidRPr="00615758">
        <w:rPr>
          <w:b/>
          <w:bCs/>
          <w:sz w:val="28"/>
          <w:szCs w:val="20"/>
        </w:rPr>
        <w:t>Data Security</w:t>
      </w:r>
      <w:r>
        <w:rPr>
          <w:b/>
          <w:bCs/>
          <w:sz w:val="28"/>
          <w:szCs w:val="20"/>
        </w:rPr>
        <w:t>:</w:t>
      </w:r>
    </w:p>
    <w:p w14:paraId="0FB5CB12" w14:textId="77777777" w:rsidR="00DD481E" w:rsidRDefault="00DD481E" w:rsidP="00DD481E">
      <w:pPr>
        <w:pStyle w:val="ListParagraph"/>
        <w:numPr>
          <w:ilvl w:val="0"/>
          <w:numId w:val="12"/>
        </w:numPr>
        <w:jc w:val="left"/>
        <w:rPr>
          <w:sz w:val="24"/>
          <w:szCs w:val="18"/>
        </w:rPr>
      </w:pPr>
      <w:r w:rsidRPr="00615758">
        <w:rPr>
          <w:sz w:val="24"/>
          <w:szCs w:val="18"/>
        </w:rPr>
        <w:t>Example#1:</w:t>
      </w:r>
    </w:p>
    <w:p w14:paraId="5EDB7A6D" w14:textId="77A6A2AE" w:rsidR="006967C8" w:rsidRPr="006967C8" w:rsidRDefault="00DD481E" w:rsidP="006967C8">
      <w:pPr>
        <w:ind w:firstLine="360"/>
        <w:jc w:val="left"/>
        <w:rPr>
          <w:sz w:val="24"/>
          <w:szCs w:val="18"/>
        </w:rPr>
      </w:pPr>
      <w:r>
        <w:rPr>
          <w:noProof/>
          <w:sz w:val="24"/>
          <w:szCs w:val="18"/>
        </w:rPr>
        <w:drawing>
          <wp:inline distT="0" distB="0" distL="0" distR="0" wp14:anchorId="2036ED6D" wp14:editId="2486CCD3">
            <wp:extent cx="5139055" cy="174591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055" cy="174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BE67" w14:textId="1857A756" w:rsidR="00DD481E" w:rsidRDefault="006967C8" w:rsidP="006967C8">
      <w:pPr>
        <w:jc w:val="left"/>
        <w:rPr>
          <w:b/>
          <w:bCs/>
          <w:sz w:val="28"/>
          <w:szCs w:val="20"/>
        </w:rPr>
      </w:pPr>
      <w:r>
        <w:rPr>
          <w:b/>
          <w:bCs/>
          <w:sz w:val="28"/>
          <w:szCs w:val="20"/>
        </w:rPr>
        <w:t>Decoupling;</w:t>
      </w:r>
    </w:p>
    <w:p w14:paraId="75BB5C8A" w14:textId="2DF97880" w:rsidR="006967C8" w:rsidRPr="006967C8" w:rsidRDefault="00791EAB" w:rsidP="006967C8">
      <w:pPr>
        <w:jc w:val="left"/>
        <w:rPr>
          <w:b/>
          <w:bCs/>
          <w:sz w:val="28"/>
          <w:szCs w:val="20"/>
        </w:rPr>
      </w:pPr>
      <w:r>
        <w:rPr>
          <w:b/>
          <w:bCs/>
          <w:sz w:val="28"/>
          <w:szCs w:val="20"/>
        </w:rPr>
        <w:t xml:space="preserve">     </w:t>
      </w:r>
      <w:r>
        <w:rPr>
          <w:b/>
          <w:bCs/>
          <w:noProof/>
          <w:sz w:val="28"/>
          <w:szCs w:val="20"/>
        </w:rPr>
        <w:drawing>
          <wp:inline distT="0" distB="0" distL="0" distR="0" wp14:anchorId="56908630" wp14:editId="40EFFE89">
            <wp:extent cx="5182049" cy="167655"/>
            <wp:effectExtent l="0" t="0" r="0" b="381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2049" cy="16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1EF7C" w14:textId="6A841A54" w:rsidR="00DD481E" w:rsidRPr="00DD481E" w:rsidRDefault="00DD481E" w:rsidP="00DD481E">
      <w:pPr>
        <w:ind w:left="360"/>
        <w:jc w:val="left"/>
        <w:rPr>
          <w:sz w:val="24"/>
          <w:szCs w:val="18"/>
        </w:rPr>
      </w:pPr>
    </w:p>
    <w:p w14:paraId="6D9D0ABC" w14:textId="77777777" w:rsidR="00DD481E" w:rsidRPr="00DD481E" w:rsidRDefault="00DD481E" w:rsidP="00DD481E">
      <w:pPr>
        <w:pStyle w:val="ListParagraph"/>
        <w:ind w:left="360"/>
        <w:jc w:val="left"/>
        <w:rPr>
          <w:b/>
          <w:bCs/>
          <w:sz w:val="28"/>
          <w:szCs w:val="20"/>
        </w:rPr>
      </w:pPr>
    </w:p>
    <w:p w14:paraId="38AFD719" w14:textId="5204A672" w:rsidR="0059368A" w:rsidRPr="00554FE6" w:rsidRDefault="002A6B9C" w:rsidP="00554FE6">
      <w:pPr>
        <w:jc w:val="both"/>
        <w:rPr>
          <w:rFonts w:cs="Times New Roman"/>
          <w:b/>
          <w:bCs/>
          <w:szCs w:val="32"/>
        </w:rPr>
      </w:pPr>
      <w:r>
        <w:rPr>
          <w:rFonts w:cs="Times New Roman"/>
          <w:sz w:val="28"/>
          <w:szCs w:val="28"/>
        </w:rPr>
        <w:t xml:space="preserve">                       </w:t>
      </w:r>
    </w:p>
    <w:sectPr w:rsidR="0059368A" w:rsidRPr="00554FE6" w:rsidSect="00F1038D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F05EE" w14:textId="77777777" w:rsidR="003E7EAA" w:rsidRDefault="003E7EAA" w:rsidP="00C13B81">
      <w:pPr>
        <w:spacing w:after="0" w:line="240" w:lineRule="auto"/>
      </w:pPr>
      <w:r>
        <w:separator/>
      </w:r>
    </w:p>
  </w:endnote>
  <w:endnote w:type="continuationSeparator" w:id="0">
    <w:p w14:paraId="3C763670" w14:textId="77777777" w:rsidR="003E7EAA" w:rsidRDefault="003E7EAA" w:rsidP="00C13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03E46" w14:textId="77777777" w:rsidR="00E25A08" w:rsidRDefault="00E25A08" w:rsidP="007F677E">
    <w:pPr>
      <w:pStyle w:val="Footer"/>
      <w:jc w:val="both"/>
    </w:pPr>
  </w:p>
  <w:p w14:paraId="7413E3FE" w14:textId="3791EF41" w:rsidR="00F1038D" w:rsidRPr="00E25A08" w:rsidRDefault="00F1038D" w:rsidP="007F677E">
    <w:pPr>
      <w:pStyle w:val="Footer"/>
      <w:jc w:val="both"/>
      <w:rPr>
        <w:sz w:val="24"/>
        <w:szCs w:val="24"/>
      </w:rPr>
    </w:pPr>
    <w:r w:rsidRPr="00E25A08">
      <w:rPr>
        <w:sz w:val="24"/>
        <w:szCs w:val="24"/>
      </w:rPr>
      <w:t>Muhammad Ibrahim 2021-CS-169</w:t>
    </w:r>
  </w:p>
  <w:p w14:paraId="2C8E7547" w14:textId="77777777" w:rsidR="00C13B81" w:rsidRDefault="00C13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DBFBE" w14:textId="77777777" w:rsidR="003E7EAA" w:rsidRDefault="003E7EAA" w:rsidP="00C13B81">
      <w:pPr>
        <w:spacing w:after="0" w:line="240" w:lineRule="auto"/>
      </w:pPr>
      <w:r>
        <w:separator/>
      </w:r>
    </w:p>
  </w:footnote>
  <w:footnote w:type="continuationSeparator" w:id="0">
    <w:p w14:paraId="06B94C61" w14:textId="77777777" w:rsidR="003E7EAA" w:rsidRDefault="003E7EAA" w:rsidP="00C13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D2175" w14:textId="6E0F23FB" w:rsidR="00E25A08" w:rsidRPr="00E25A08" w:rsidRDefault="00791EAB">
    <w:pPr>
      <w:pStyle w:val="Header"/>
      <w:rPr>
        <w:sz w:val="24"/>
        <w:szCs w:val="24"/>
      </w:rPr>
    </w:pPr>
    <w:r>
      <w:rPr>
        <w:sz w:val="24"/>
        <w:szCs w:val="24"/>
      </w:rPr>
      <w:t>Problems In Procedural Programming</w:t>
    </w:r>
    <w:r w:rsidR="00E25A08" w:rsidRPr="00E25A08">
      <w:rPr>
        <w:sz w:val="24"/>
        <w:szCs w:val="24"/>
      </w:rPr>
      <w:tab/>
    </w:r>
    <w:r w:rsidR="00E25A08" w:rsidRPr="00E25A08">
      <w:rPr>
        <w:sz w:val="24"/>
        <w:szCs w:val="24"/>
      </w:rPr>
      <w:tab/>
    </w:r>
    <w:sdt>
      <w:sdtPr>
        <w:rPr>
          <w:sz w:val="24"/>
          <w:szCs w:val="24"/>
        </w:rPr>
        <w:id w:val="528249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25A08" w:rsidRPr="00E25A08">
          <w:rPr>
            <w:sz w:val="24"/>
            <w:szCs w:val="24"/>
          </w:rPr>
          <w:fldChar w:fldCharType="begin"/>
        </w:r>
        <w:r w:rsidR="00E25A08" w:rsidRPr="00E25A08">
          <w:rPr>
            <w:sz w:val="24"/>
            <w:szCs w:val="24"/>
          </w:rPr>
          <w:instrText xml:space="preserve"> PAGE   \* MERGEFORMAT </w:instrText>
        </w:r>
        <w:r w:rsidR="00E25A08" w:rsidRPr="00E25A08">
          <w:rPr>
            <w:sz w:val="24"/>
            <w:szCs w:val="24"/>
          </w:rPr>
          <w:fldChar w:fldCharType="separate"/>
        </w:r>
        <w:r w:rsidR="00E25A08" w:rsidRPr="00E25A08">
          <w:rPr>
            <w:noProof/>
            <w:sz w:val="24"/>
            <w:szCs w:val="24"/>
          </w:rPr>
          <w:t>2</w:t>
        </w:r>
        <w:r w:rsidR="00E25A08" w:rsidRPr="00E25A08">
          <w:rPr>
            <w:noProof/>
            <w:sz w:val="24"/>
            <w:szCs w:val="24"/>
          </w:rPr>
          <w:fldChar w:fldCharType="end"/>
        </w:r>
      </w:sdtContent>
    </w:sdt>
  </w:p>
  <w:p w14:paraId="03B528C6" w14:textId="23280B7B" w:rsidR="00C13B81" w:rsidRPr="00E25A08" w:rsidRDefault="00C13B81" w:rsidP="007F677E">
    <w:pPr>
      <w:pStyle w:val="Header"/>
      <w:jc w:val="both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8334A"/>
    <w:multiLevelType w:val="multilevel"/>
    <w:tmpl w:val="D07A6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4C275C"/>
    <w:multiLevelType w:val="hybridMultilevel"/>
    <w:tmpl w:val="653AE752"/>
    <w:lvl w:ilvl="0" w:tplc="1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1603EC"/>
    <w:multiLevelType w:val="hybridMultilevel"/>
    <w:tmpl w:val="3AD2DCF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7A0FDE"/>
    <w:multiLevelType w:val="hybridMultilevel"/>
    <w:tmpl w:val="872C3926"/>
    <w:lvl w:ilvl="0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6B14658"/>
    <w:multiLevelType w:val="hybridMultilevel"/>
    <w:tmpl w:val="D54A0D7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6D327D"/>
    <w:multiLevelType w:val="multilevel"/>
    <w:tmpl w:val="3AA40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FF1C4E"/>
    <w:multiLevelType w:val="hybridMultilevel"/>
    <w:tmpl w:val="C86C875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612C05"/>
    <w:multiLevelType w:val="hybridMultilevel"/>
    <w:tmpl w:val="EBEA21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4151B"/>
    <w:multiLevelType w:val="multilevel"/>
    <w:tmpl w:val="D07CA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8C1C02"/>
    <w:multiLevelType w:val="hybridMultilevel"/>
    <w:tmpl w:val="509A9BB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702998"/>
    <w:multiLevelType w:val="hybridMultilevel"/>
    <w:tmpl w:val="9E0E10C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11" w15:restartNumberingAfterBreak="0">
    <w:nsid w:val="645A1022"/>
    <w:multiLevelType w:val="hybridMultilevel"/>
    <w:tmpl w:val="58483C0A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4"/>
  </w:num>
  <w:num w:numId="5">
    <w:abstractNumId w:val="8"/>
  </w:num>
  <w:num w:numId="6">
    <w:abstractNumId w:val="11"/>
  </w:num>
  <w:num w:numId="7">
    <w:abstractNumId w:val="1"/>
  </w:num>
  <w:num w:numId="8">
    <w:abstractNumId w:val="5"/>
  </w:num>
  <w:num w:numId="9">
    <w:abstractNumId w:val="0"/>
  </w:num>
  <w:num w:numId="10">
    <w:abstractNumId w:val="3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jWwMLe0NLA0NbBU0lEKTi0uzszPAykwrAUApO8VHywAAAA="/>
  </w:docVars>
  <w:rsids>
    <w:rsidRoot w:val="00A4503F"/>
    <w:rsid w:val="00023520"/>
    <w:rsid w:val="00035E8B"/>
    <w:rsid w:val="00045185"/>
    <w:rsid w:val="00060EBC"/>
    <w:rsid w:val="00064E8B"/>
    <w:rsid w:val="00075D1C"/>
    <w:rsid w:val="00077B1F"/>
    <w:rsid w:val="00085E1C"/>
    <w:rsid w:val="000A1331"/>
    <w:rsid w:val="000A308D"/>
    <w:rsid w:val="000D3842"/>
    <w:rsid w:val="000E00F7"/>
    <w:rsid w:val="000F70CB"/>
    <w:rsid w:val="00107360"/>
    <w:rsid w:val="0012206A"/>
    <w:rsid w:val="00124E2E"/>
    <w:rsid w:val="001444A5"/>
    <w:rsid w:val="0015587C"/>
    <w:rsid w:val="00165CF0"/>
    <w:rsid w:val="00182C54"/>
    <w:rsid w:val="00182D6C"/>
    <w:rsid w:val="0019416C"/>
    <w:rsid w:val="001A1FEA"/>
    <w:rsid w:val="001B7B9A"/>
    <w:rsid w:val="001D31B8"/>
    <w:rsid w:val="001D735A"/>
    <w:rsid w:val="001E2032"/>
    <w:rsid w:val="001F59B9"/>
    <w:rsid w:val="002024B5"/>
    <w:rsid w:val="002125F8"/>
    <w:rsid w:val="00212AFA"/>
    <w:rsid w:val="00214D96"/>
    <w:rsid w:val="00215884"/>
    <w:rsid w:val="002239A2"/>
    <w:rsid w:val="002418ED"/>
    <w:rsid w:val="00252533"/>
    <w:rsid w:val="002630CB"/>
    <w:rsid w:val="002856EA"/>
    <w:rsid w:val="00291F93"/>
    <w:rsid w:val="00294BD8"/>
    <w:rsid w:val="002A1E1A"/>
    <w:rsid w:val="002A205C"/>
    <w:rsid w:val="002A34ED"/>
    <w:rsid w:val="002A6B9C"/>
    <w:rsid w:val="002B521C"/>
    <w:rsid w:val="002C438A"/>
    <w:rsid w:val="002C56BD"/>
    <w:rsid w:val="002D4601"/>
    <w:rsid w:val="002F4832"/>
    <w:rsid w:val="002F74E1"/>
    <w:rsid w:val="0031201E"/>
    <w:rsid w:val="00315DC5"/>
    <w:rsid w:val="0033684F"/>
    <w:rsid w:val="003610A5"/>
    <w:rsid w:val="003764E9"/>
    <w:rsid w:val="003765DA"/>
    <w:rsid w:val="0038229B"/>
    <w:rsid w:val="00390511"/>
    <w:rsid w:val="00394D98"/>
    <w:rsid w:val="00397C5F"/>
    <w:rsid w:val="003A0D28"/>
    <w:rsid w:val="003A4C75"/>
    <w:rsid w:val="003B2D58"/>
    <w:rsid w:val="003B35C7"/>
    <w:rsid w:val="003B7C4E"/>
    <w:rsid w:val="003E4449"/>
    <w:rsid w:val="003E61DE"/>
    <w:rsid w:val="003E7EAA"/>
    <w:rsid w:val="00400F24"/>
    <w:rsid w:val="004109AE"/>
    <w:rsid w:val="00424EE4"/>
    <w:rsid w:val="00440687"/>
    <w:rsid w:val="004443C1"/>
    <w:rsid w:val="00454BA7"/>
    <w:rsid w:val="004573B0"/>
    <w:rsid w:val="004739BF"/>
    <w:rsid w:val="00475EE5"/>
    <w:rsid w:val="00477D53"/>
    <w:rsid w:val="00487D30"/>
    <w:rsid w:val="004A1138"/>
    <w:rsid w:val="004A1D0B"/>
    <w:rsid w:val="004C6FA8"/>
    <w:rsid w:val="004D412D"/>
    <w:rsid w:val="004F1EF2"/>
    <w:rsid w:val="005116E8"/>
    <w:rsid w:val="005267C0"/>
    <w:rsid w:val="0054053D"/>
    <w:rsid w:val="0055426B"/>
    <w:rsid w:val="00554FE6"/>
    <w:rsid w:val="005674D5"/>
    <w:rsid w:val="00574925"/>
    <w:rsid w:val="005802BC"/>
    <w:rsid w:val="00587409"/>
    <w:rsid w:val="00590954"/>
    <w:rsid w:val="00591D34"/>
    <w:rsid w:val="0059368A"/>
    <w:rsid w:val="005B0E9A"/>
    <w:rsid w:val="005B4DD6"/>
    <w:rsid w:val="005C12A8"/>
    <w:rsid w:val="005E03C4"/>
    <w:rsid w:val="005E7BD8"/>
    <w:rsid w:val="005F1164"/>
    <w:rsid w:val="005F4857"/>
    <w:rsid w:val="005F7AFF"/>
    <w:rsid w:val="00615758"/>
    <w:rsid w:val="006237DA"/>
    <w:rsid w:val="00642D1D"/>
    <w:rsid w:val="006450E4"/>
    <w:rsid w:val="00646E20"/>
    <w:rsid w:val="006634D2"/>
    <w:rsid w:val="00664A79"/>
    <w:rsid w:val="00674AAA"/>
    <w:rsid w:val="00691A44"/>
    <w:rsid w:val="006967C8"/>
    <w:rsid w:val="006977A2"/>
    <w:rsid w:val="006978B3"/>
    <w:rsid w:val="006A32B7"/>
    <w:rsid w:val="006D2A3B"/>
    <w:rsid w:val="006D7F78"/>
    <w:rsid w:val="006E31F7"/>
    <w:rsid w:val="006F6FF0"/>
    <w:rsid w:val="007022AE"/>
    <w:rsid w:val="0071749C"/>
    <w:rsid w:val="00724DAC"/>
    <w:rsid w:val="007303A4"/>
    <w:rsid w:val="007433F4"/>
    <w:rsid w:val="00751414"/>
    <w:rsid w:val="007632FA"/>
    <w:rsid w:val="00775E96"/>
    <w:rsid w:val="00782560"/>
    <w:rsid w:val="00783982"/>
    <w:rsid w:val="00786005"/>
    <w:rsid w:val="00790419"/>
    <w:rsid w:val="00791EAB"/>
    <w:rsid w:val="007A60D0"/>
    <w:rsid w:val="007E6D1F"/>
    <w:rsid w:val="007F2404"/>
    <w:rsid w:val="007F677E"/>
    <w:rsid w:val="00835D01"/>
    <w:rsid w:val="008404F3"/>
    <w:rsid w:val="008574C6"/>
    <w:rsid w:val="0086605B"/>
    <w:rsid w:val="00874A2B"/>
    <w:rsid w:val="00876D5D"/>
    <w:rsid w:val="008829B8"/>
    <w:rsid w:val="00890FCE"/>
    <w:rsid w:val="008B0EB6"/>
    <w:rsid w:val="008C5CFF"/>
    <w:rsid w:val="008D36DD"/>
    <w:rsid w:val="008E123D"/>
    <w:rsid w:val="00907604"/>
    <w:rsid w:val="00943054"/>
    <w:rsid w:val="00944A82"/>
    <w:rsid w:val="00975B63"/>
    <w:rsid w:val="00980D18"/>
    <w:rsid w:val="0098382B"/>
    <w:rsid w:val="009A668F"/>
    <w:rsid w:val="009B3904"/>
    <w:rsid w:val="009B6474"/>
    <w:rsid w:val="009C2045"/>
    <w:rsid w:val="009C328E"/>
    <w:rsid w:val="009E2D6D"/>
    <w:rsid w:val="009E37CB"/>
    <w:rsid w:val="009F2249"/>
    <w:rsid w:val="00A018DF"/>
    <w:rsid w:val="00A03050"/>
    <w:rsid w:val="00A1478F"/>
    <w:rsid w:val="00A325DF"/>
    <w:rsid w:val="00A4503F"/>
    <w:rsid w:val="00A53F5C"/>
    <w:rsid w:val="00A5717A"/>
    <w:rsid w:val="00A66C83"/>
    <w:rsid w:val="00A76BFD"/>
    <w:rsid w:val="00A90866"/>
    <w:rsid w:val="00A935B6"/>
    <w:rsid w:val="00AA2A9B"/>
    <w:rsid w:val="00AB65D4"/>
    <w:rsid w:val="00AD02E8"/>
    <w:rsid w:val="00AE019A"/>
    <w:rsid w:val="00AE01EF"/>
    <w:rsid w:val="00AE0915"/>
    <w:rsid w:val="00AE6B83"/>
    <w:rsid w:val="00B15A78"/>
    <w:rsid w:val="00B45429"/>
    <w:rsid w:val="00B538C3"/>
    <w:rsid w:val="00B566AB"/>
    <w:rsid w:val="00B848C3"/>
    <w:rsid w:val="00B86480"/>
    <w:rsid w:val="00B97DBA"/>
    <w:rsid w:val="00BA6400"/>
    <w:rsid w:val="00BE637B"/>
    <w:rsid w:val="00C043AB"/>
    <w:rsid w:val="00C11BF2"/>
    <w:rsid w:val="00C13B81"/>
    <w:rsid w:val="00C14E4A"/>
    <w:rsid w:val="00C176BE"/>
    <w:rsid w:val="00C21B09"/>
    <w:rsid w:val="00C36AC8"/>
    <w:rsid w:val="00C40527"/>
    <w:rsid w:val="00C43DC3"/>
    <w:rsid w:val="00C461B2"/>
    <w:rsid w:val="00C47713"/>
    <w:rsid w:val="00C62BF5"/>
    <w:rsid w:val="00C71C04"/>
    <w:rsid w:val="00C74B0F"/>
    <w:rsid w:val="00C95B75"/>
    <w:rsid w:val="00CA17E7"/>
    <w:rsid w:val="00CA79FF"/>
    <w:rsid w:val="00CC1F5A"/>
    <w:rsid w:val="00CD0DD2"/>
    <w:rsid w:val="00CE2057"/>
    <w:rsid w:val="00CE39E2"/>
    <w:rsid w:val="00CE545E"/>
    <w:rsid w:val="00CF0931"/>
    <w:rsid w:val="00CF1619"/>
    <w:rsid w:val="00D15F80"/>
    <w:rsid w:val="00D27A49"/>
    <w:rsid w:val="00D47452"/>
    <w:rsid w:val="00D551B8"/>
    <w:rsid w:val="00D55450"/>
    <w:rsid w:val="00D70AAF"/>
    <w:rsid w:val="00D71B85"/>
    <w:rsid w:val="00DB35C0"/>
    <w:rsid w:val="00DD481E"/>
    <w:rsid w:val="00DD70E7"/>
    <w:rsid w:val="00DE7027"/>
    <w:rsid w:val="00DF01F1"/>
    <w:rsid w:val="00E0376F"/>
    <w:rsid w:val="00E069E4"/>
    <w:rsid w:val="00E15632"/>
    <w:rsid w:val="00E1582B"/>
    <w:rsid w:val="00E233A2"/>
    <w:rsid w:val="00E25A08"/>
    <w:rsid w:val="00E3149A"/>
    <w:rsid w:val="00E36C91"/>
    <w:rsid w:val="00E477FD"/>
    <w:rsid w:val="00E55E0A"/>
    <w:rsid w:val="00E62008"/>
    <w:rsid w:val="00E73F6A"/>
    <w:rsid w:val="00E84C30"/>
    <w:rsid w:val="00EB331B"/>
    <w:rsid w:val="00ED1A17"/>
    <w:rsid w:val="00EE2D3F"/>
    <w:rsid w:val="00EF173C"/>
    <w:rsid w:val="00F1038D"/>
    <w:rsid w:val="00F124CA"/>
    <w:rsid w:val="00F3404B"/>
    <w:rsid w:val="00F45B6D"/>
    <w:rsid w:val="00F46884"/>
    <w:rsid w:val="00F64D4F"/>
    <w:rsid w:val="00F84D1F"/>
    <w:rsid w:val="00FA2BCC"/>
    <w:rsid w:val="00FB0EE1"/>
    <w:rsid w:val="00FB5CA9"/>
    <w:rsid w:val="00FC50F1"/>
    <w:rsid w:val="00FF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50DDE6"/>
  <w15:chartTrackingRefBased/>
  <w15:docId w15:val="{7167182B-0CA8-43BE-B642-D9C2F2CB4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81E"/>
    <w:pPr>
      <w:jc w:val="center"/>
    </w:pPr>
    <w:rPr>
      <w:rFonts w:ascii="Times New Roman" w:hAnsi="Times New Roman"/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450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50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50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03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5F8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9041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IE"/>
    </w:rPr>
  </w:style>
  <w:style w:type="paragraph" w:styleId="Header">
    <w:name w:val="header"/>
    <w:basedOn w:val="Normal"/>
    <w:link w:val="HeaderChar"/>
    <w:uiPriority w:val="99"/>
    <w:unhideWhenUsed/>
    <w:rsid w:val="00C13B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3B81"/>
  </w:style>
  <w:style w:type="paragraph" w:styleId="Footer">
    <w:name w:val="footer"/>
    <w:basedOn w:val="Normal"/>
    <w:link w:val="FooterChar"/>
    <w:uiPriority w:val="99"/>
    <w:unhideWhenUsed/>
    <w:rsid w:val="00C13B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3B81"/>
  </w:style>
  <w:style w:type="character" w:customStyle="1" w:styleId="Heading1Char">
    <w:name w:val="Heading 1 Char"/>
    <w:basedOn w:val="DefaultParagraphFont"/>
    <w:link w:val="Heading1"/>
    <w:uiPriority w:val="9"/>
    <w:rsid w:val="00D55450"/>
    <w:rPr>
      <w:rFonts w:ascii="Times New Roman" w:eastAsiaTheme="majorEastAsia" w:hAnsi="Times New Roman" w:cstheme="majorBidi"/>
      <w:b/>
      <w:sz w:val="32"/>
      <w:szCs w:val="32"/>
    </w:rPr>
  </w:style>
  <w:style w:type="paragraph" w:styleId="NoSpacing">
    <w:name w:val="No Spacing"/>
    <w:uiPriority w:val="1"/>
    <w:qFormat/>
    <w:rsid w:val="00FC50F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C50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7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4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8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3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8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5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49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8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18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7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1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3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2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6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5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74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4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29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4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12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2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2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0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9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3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4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77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0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6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8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06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1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2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6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5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8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33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3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5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7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1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4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3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8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68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0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1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8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31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7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2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6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6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4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B272729-55A7-47C0-8386-4BF592833EE0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A8F6E9-4A83-43FB-8CB4-80E747E05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8</TotalTime>
  <Pages>4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ab</dc:creator>
  <cp:keywords/>
  <dc:description/>
  <cp:lastModifiedBy>ibrahim ab</cp:lastModifiedBy>
  <cp:revision>78</cp:revision>
  <dcterms:created xsi:type="dcterms:W3CDTF">2021-12-18T09:31:00Z</dcterms:created>
  <dcterms:modified xsi:type="dcterms:W3CDTF">2022-03-22T15:39:00Z</dcterms:modified>
</cp:coreProperties>
</file>